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ambre gr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yl acetate, linalool, coumarin, 2-isopropoxyethyl salicyl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In polver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ambre gr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ambre gr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yl acetate, linalool, coumarin, 2-isopropoxyethyl salicyl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ambre gr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ambre gr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3/06/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A460F06-0A2E-4D6C-9AFE-3116815EC746}"/>
</file>

<file path=customXml/itemProps3.xml><?xml version="1.0" encoding="utf-8"?>
<ds:datastoreItem xmlns:ds="http://schemas.openxmlformats.org/officeDocument/2006/customXml" ds:itemID="{5E0D693D-800A-4A3C-BD15-4E8E2A4FC72E}"/>
</file>

<file path=customXml/itemProps4.xml><?xml version="1.0" encoding="utf-8"?>
<ds:datastoreItem xmlns:ds="http://schemas.openxmlformats.org/officeDocument/2006/customXml" ds:itemID="{C0E78F46-E698-44F0-9B41-18BBE461BF1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